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F1957" w14:textId="77777777" w:rsidR="00DF6E48" w:rsidRPr="00877792" w:rsidRDefault="00BF4670" w:rsidP="00877792">
      <w:pPr>
        <w:pStyle w:val="Title"/>
      </w:pPr>
      <w:r w:rsidRPr="00877792">
        <w:t>FMWT seasonal report</w:t>
      </w:r>
    </w:p>
    <w:p w14:paraId="523BF659" w14:textId="77777777" w:rsidR="00DF6E48" w:rsidRPr="00786BDF" w:rsidRDefault="00BF4670" w:rsidP="00786BDF">
      <w:pPr>
        <w:pStyle w:val="Author"/>
      </w:pPr>
      <w:r w:rsidRPr="00786BDF">
        <w:t>James White</w:t>
      </w:r>
    </w:p>
    <w:p w14:paraId="616682B5" w14:textId="77777777" w:rsidR="00DF6E48" w:rsidRPr="00786BDF" w:rsidRDefault="00BF4670" w:rsidP="00786BDF">
      <w:pPr>
        <w:pStyle w:val="Date"/>
      </w:pPr>
      <w:r w:rsidRPr="00786BDF">
        <w:t>5/19/2021</w:t>
      </w:r>
    </w:p>
    <w:p w14:paraId="34B13372" w14:textId="77777777" w:rsidR="00DF6E48" w:rsidRPr="00877792" w:rsidRDefault="00BF4670" w:rsidP="00877792">
      <w:pPr>
        <w:pStyle w:val="Heading1"/>
      </w:pPr>
      <w:bookmarkStart w:id="0" w:name="r-markdown"/>
      <w:r w:rsidRPr="00877792">
        <w:t>R Markdown</w:t>
      </w:r>
    </w:p>
    <w:p w14:paraId="0D0F6027" w14:textId="77777777" w:rsidR="00DF6E48" w:rsidRDefault="00BF4670" w:rsidP="00786BD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1E87370" w14:textId="77777777" w:rsidR="00DF6E48" w:rsidRPr="00786BDF" w:rsidRDefault="00BF4670" w:rsidP="00786BDF">
      <w:pPr>
        <w:pStyle w:val="BodyText"/>
      </w:pPr>
      <w:r w:rsidRPr="00786BDF">
        <w:t xml:space="preserve">When you click the Knit </w:t>
      </w:r>
      <w:proofErr w:type="gramStart"/>
      <w:r w:rsidRPr="00786BDF">
        <w:t>button</w:t>
      </w:r>
      <w:proofErr w:type="gramEnd"/>
      <w:r w:rsidRPr="00786BDF">
        <w:t xml:space="preserve"> a document will be generated that includes both content as well as the output of any embedded R code chunks within the document. You can embed an R code chunk like this:</w:t>
      </w:r>
    </w:p>
    <w:p w14:paraId="6DA15D29" w14:textId="77777777" w:rsidR="00DF6E48" w:rsidRDefault="00BF467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27FE70D" w14:textId="77777777" w:rsidR="00DF6E48" w:rsidRDefault="00BF467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FCFD2FC" w14:textId="77777777" w:rsidR="00DF6E48" w:rsidRDefault="00BF4670" w:rsidP="00877792">
      <w:pPr>
        <w:pStyle w:val="Heading2"/>
      </w:pPr>
      <w:bookmarkStart w:id="1" w:name="including-plots"/>
      <w:bookmarkEnd w:id="0"/>
      <w:r>
        <w:t>Including Plots</w:t>
      </w:r>
    </w:p>
    <w:p w14:paraId="42DDF1A7" w14:textId="77777777" w:rsidR="00DF6E48" w:rsidRPr="00786BDF" w:rsidRDefault="00BF4670" w:rsidP="00786BDF">
      <w:pPr>
        <w:pStyle w:val="FirstParagraph"/>
      </w:pPr>
      <w:r w:rsidRPr="00786BDF">
        <w:t>You can also embed plots, for example:</w:t>
      </w:r>
    </w:p>
    <w:p w14:paraId="578C60EB" w14:textId="77777777" w:rsidR="00DF6E48" w:rsidRDefault="00BF4670" w:rsidP="00786BDF">
      <w:pPr>
        <w:pStyle w:val="BodyText"/>
      </w:pPr>
      <w:r>
        <w:rPr>
          <w:noProof/>
        </w:rPr>
        <w:drawing>
          <wp:inline distT="0" distB="0" distL="0" distR="0" wp14:anchorId="1FB80451" wp14:editId="718A4D1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EFBA0" w14:textId="6B8BAE1C" w:rsidR="00DF6E48" w:rsidRDefault="00BF4670" w:rsidP="00786BD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68A34F32" w14:textId="799EFF6F" w:rsidR="00786BDF" w:rsidRDefault="00786BDF" w:rsidP="00786BDF">
      <w:pPr>
        <w:pStyle w:val="ImageCaption"/>
      </w:pPr>
      <w:r w:rsidRPr="00786BDF">
        <w:lastRenderedPageBreak/>
        <w:t>Image caption</w:t>
      </w:r>
    </w:p>
    <w:p w14:paraId="63BA3E08" w14:textId="76FCC6C6" w:rsidR="00094DCC" w:rsidRDefault="00094DCC" w:rsidP="00094DCC">
      <w:pPr>
        <w:pStyle w:val="TableCaption"/>
      </w:pPr>
      <w:r w:rsidRPr="00094DCC">
        <w:t>Table caption</w:t>
      </w:r>
    </w:p>
    <w:p w14:paraId="5A629ABB" w14:textId="1CFADA50" w:rsidR="001A77B4" w:rsidRPr="001A77B4" w:rsidRDefault="001A77B4" w:rsidP="001A77B4">
      <w:pPr>
        <w:pStyle w:val="Bibliography"/>
        <w:rPr>
          <w:rFonts w:ascii="Bierstadt" w:hAnsi="Bierstadt"/>
          <w:sz w:val="22"/>
          <w:szCs w:val="22"/>
        </w:rPr>
      </w:pPr>
      <w:r w:rsidRPr="001A77B4">
        <w:rPr>
          <w:rFonts w:ascii="Bierstadt" w:hAnsi="Bierstadt"/>
          <w:sz w:val="22"/>
          <w:szCs w:val="22"/>
        </w:rPr>
        <w:t>Bibliography</w:t>
      </w:r>
    </w:p>
    <w:sectPr w:rsidR="001A77B4" w:rsidRPr="001A77B4" w:rsidSect="00A44AF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82730" w14:textId="77777777" w:rsidR="00690E6D" w:rsidRDefault="00690E6D">
      <w:pPr>
        <w:spacing w:after="0"/>
      </w:pPr>
      <w:r>
        <w:separator/>
      </w:r>
    </w:p>
  </w:endnote>
  <w:endnote w:type="continuationSeparator" w:id="0">
    <w:p w14:paraId="5FF03398" w14:textId="77777777" w:rsidR="00690E6D" w:rsidRDefault="00690E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erstadt">
    <w:altName w:val="Bierstadt"/>
    <w:charset w:val="00"/>
    <w:family w:val="swiss"/>
    <w:pitch w:val="variable"/>
    <w:sig w:usb0="80000003" w:usb1="00000001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4B0EC" w14:textId="77777777" w:rsidR="00690E6D" w:rsidRDefault="00690E6D">
      <w:r>
        <w:separator/>
      </w:r>
    </w:p>
  </w:footnote>
  <w:footnote w:type="continuationSeparator" w:id="0">
    <w:p w14:paraId="02062427" w14:textId="77777777" w:rsidR="00690E6D" w:rsidRDefault="00690E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ECF7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9CE4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BEED9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DA5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185C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1EC3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3CF2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B8C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B66A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654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7B3C22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4DCC"/>
    <w:rsid w:val="00145F86"/>
    <w:rsid w:val="001A557C"/>
    <w:rsid w:val="001A77B4"/>
    <w:rsid w:val="004B7A03"/>
    <w:rsid w:val="004E29B3"/>
    <w:rsid w:val="00590D07"/>
    <w:rsid w:val="005B06CB"/>
    <w:rsid w:val="00690E6D"/>
    <w:rsid w:val="006A1B25"/>
    <w:rsid w:val="00717446"/>
    <w:rsid w:val="007542EE"/>
    <w:rsid w:val="00784D58"/>
    <w:rsid w:val="00786BDF"/>
    <w:rsid w:val="00877792"/>
    <w:rsid w:val="008D6863"/>
    <w:rsid w:val="008F03A2"/>
    <w:rsid w:val="00A44AF0"/>
    <w:rsid w:val="00B86B75"/>
    <w:rsid w:val="00BC48D5"/>
    <w:rsid w:val="00BF4670"/>
    <w:rsid w:val="00C36279"/>
    <w:rsid w:val="00C92720"/>
    <w:rsid w:val="00C94830"/>
    <w:rsid w:val="00D16604"/>
    <w:rsid w:val="00DF6E48"/>
    <w:rsid w:val="00E315A3"/>
    <w:rsid w:val="00E47735"/>
    <w:rsid w:val="00FE647D"/>
    <w:rsid w:val="00FF7C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AF855"/>
  <w15:docId w15:val="{56FCE61E-4B3B-4C48-9C4A-BB6F8E094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7792"/>
    <w:pPr>
      <w:keepNext/>
      <w:keepLines/>
      <w:spacing w:before="480" w:after="0"/>
      <w:outlineLvl w:val="0"/>
    </w:pPr>
    <w:rPr>
      <w:rFonts w:ascii="Bierstadt" w:eastAsiaTheme="majorEastAsia" w:hAnsi="Bierstadt" w:cstheme="majorBidi"/>
      <w:b/>
      <w:bCs/>
      <w:sz w:val="28"/>
      <w:szCs w:val="28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877792"/>
    <w:pPr>
      <w:keepNext/>
      <w:keepLines/>
      <w:spacing w:before="200" w:after="0"/>
      <w:outlineLvl w:val="1"/>
    </w:pPr>
    <w:rPr>
      <w:rFonts w:ascii="Bierstadt" w:eastAsiaTheme="majorEastAsia" w:hAnsi="Bierstadt"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86BDF"/>
    <w:pPr>
      <w:spacing w:before="180" w:after="180"/>
    </w:pPr>
    <w:rPr>
      <w:rFonts w:ascii="Bierstadt" w:hAnsi="Bierstadt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786BD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77792"/>
    <w:pPr>
      <w:keepNext/>
      <w:keepLines/>
      <w:spacing w:before="480" w:after="240"/>
      <w:jc w:val="center"/>
    </w:pPr>
    <w:rPr>
      <w:rFonts w:ascii="Bierstadt" w:eastAsiaTheme="majorEastAsia" w:hAnsi="Bierstad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86BDF"/>
    <w:pPr>
      <w:keepNext/>
      <w:keepLines/>
      <w:jc w:val="center"/>
    </w:pPr>
    <w:rPr>
      <w:rFonts w:ascii="Bierstadt" w:hAnsi="Bierstadt"/>
      <w:sz w:val="22"/>
      <w:szCs w:val="22"/>
    </w:rPr>
  </w:style>
  <w:style w:type="paragraph" w:styleId="Date">
    <w:name w:val="Date"/>
    <w:next w:val="BodyText"/>
    <w:qFormat/>
    <w:rsid w:val="00786BDF"/>
    <w:pPr>
      <w:keepNext/>
      <w:keepLines/>
      <w:jc w:val="center"/>
    </w:pPr>
    <w:rPr>
      <w:rFonts w:ascii="Bierstadt" w:hAnsi="Bierstadt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94DCC"/>
    <w:pPr>
      <w:keepNext/>
    </w:pPr>
    <w:rPr>
      <w:rFonts w:ascii="Bierstadt" w:hAnsi="Bierstadt"/>
      <w:i w:val="0"/>
      <w:iCs/>
      <w:sz w:val="22"/>
      <w:szCs w:val="22"/>
    </w:rPr>
  </w:style>
  <w:style w:type="paragraph" w:customStyle="1" w:styleId="ImageCaption">
    <w:name w:val="Image Caption"/>
    <w:basedOn w:val="Caption"/>
    <w:rsid w:val="00786BDF"/>
    <w:rPr>
      <w:rFonts w:ascii="Bierstadt" w:hAnsi="Bierstadt"/>
      <w:i w:val="0"/>
      <w:iCs/>
      <w:sz w:val="22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86BDF"/>
    <w:rPr>
      <w:rFonts w:ascii="Bierstadt" w:hAnsi="Bierstadt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46</Words>
  <Characters>833</Characters>
  <Application>Microsoft Office Word</Application>
  <DocSecurity>0</DocSecurity>
  <Lines>6</Lines>
  <Paragraphs>1</Paragraphs>
  <ScaleCrop>false</ScaleCrop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WT seasonal report</dc:title>
  <dc:creator>James White</dc:creator>
  <cp:keywords/>
  <cp:lastModifiedBy>James White</cp:lastModifiedBy>
  <cp:revision>12</cp:revision>
  <dcterms:created xsi:type="dcterms:W3CDTF">2021-05-19T22:02:00Z</dcterms:created>
  <dcterms:modified xsi:type="dcterms:W3CDTF">2021-05-2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1</vt:lpwstr>
  </property>
  <property fmtid="{D5CDD505-2E9C-101B-9397-08002B2CF9AE}" pid="3" name="output">
    <vt:lpwstr>word_document</vt:lpwstr>
  </property>
</Properties>
</file>